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69F88DA9" w14:textId="62F7FC2E" w:rsidR="2D94EEC7" w:rsidRPr="009E7D9D" w:rsidRDefault="003D5A34" w:rsidP="009E7D9D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</w:t>
      </w:r>
      <w:bookmarkEnd w:id="3"/>
      <w:r w:rsidR="009E7D9D">
        <w:rPr>
          <w:rFonts w:ascii="Calibri" w:hAnsi="Calibri" w:cs="Calibri"/>
          <w:color w:val="auto"/>
          <w:sz w:val="32"/>
          <w:szCs w:val="32"/>
        </w:rPr>
        <w:t>n</w:t>
      </w:r>
    </w:p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576"/>
        <w:gridCol w:w="2126"/>
        <w:gridCol w:w="2209"/>
        <w:gridCol w:w="1335"/>
      </w:tblGrid>
      <w:tr w:rsidR="003D5A34" w:rsidRPr="00CF0841" w14:paraId="5974BEF4" w14:textId="77777777" w:rsidTr="007C2B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2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7C2B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20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7C2B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576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2126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09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3D5A34" w:rsidRPr="00CF0841" w14:paraId="489B4B7C" w14:textId="77777777" w:rsidTr="007C2BA3">
        <w:trPr>
          <w:trHeight w:val="550"/>
        </w:trPr>
        <w:tc>
          <w:tcPr>
            <w:tcW w:w="643" w:type="dxa"/>
          </w:tcPr>
          <w:p w14:paraId="14A5FAC2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3576" w:type="dxa"/>
          </w:tcPr>
          <w:p w14:paraId="3E91A1FE" w14:textId="54D090A2" w:rsidR="003D5A34" w:rsidRPr="00272A78" w:rsidRDefault="2D94EEC7" w:rsidP="003D5A34">
            <w:r w:rsidRPr="2D94EEC7">
              <w:t>Registrierungsseite</w:t>
            </w:r>
          </w:p>
        </w:tc>
        <w:tc>
          <w:tcPr>
            <w:tcW w:w="2126" w:type="dxa"/>
          </w:tcPr>
          <w:p w14:paraId="74006BFB" w14:textId="15716080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09" w:type="dxa"/>
          </w:tcPr>
          <w:p w14:paraId="4F3B6CCD" w14:textId="27FBDDEF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0393E7EB" w14:textId="77777777" w:rsidTr="007C2BA3">
        <w:trPr>
          <w:trHeight w:val="279"/>
        </w:trPr>
        <w:tc>
          <w:tcPr>
            <w:tcW w:w="643" w:type="dxa"/>
          </w:tcPr>
          <w:p w14:paraId="398C248D" w14:textId="7EBF4868" w:rsidR="2D94EEC7" w:rsidRDefault="2D94EEC7" w:rsidP="2D94EEC7">
            <w:r w:rsidRPr="2D94EEC7">
              <w:t>1.</w:t>
            </w:r>
            <w:r w:rsidR="000E3458">
              <w:t>3</w:t>
            </w:r>
          </w:p>
        </w:tc>
        <w:tc>
          <w:tcPr>
            <w:tcW w:w="3576" w:type="dxa"/>
          </w:tcPr>
          <w:p w14:paraId="6C522DDA" w14:textId="0D7A174D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3D955186" w14:textId="5B6CD598" w:rsidR="2D94EEC7" w:rsidRDefault="2D94EEC7" w:rsidP="2D94EEC7">
            <w:r w:rsidRPr="2D94EEC7">
              <w:t>User Story</w:t>
            </w:r>
          </w:p>
        </w:tc>
        <w:tc>
          <w:tcPr>
            <w:tcW w:w="2209" w:type="dxa"/>
          </w:tcPr>
          <w:p w14:paraId="544E4BB5" w14:textId="6DBA80C8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624A1767" w14:textId="434EFD1A" w:rsidR="2D94EEC7" w:rsidRDefault="2D94EEC7" w:rsidP="2D94EEC7"/>
        </w:tc>
      </w:tr>
      <w:tr w:rsidR="2D94EEC7" w14:paraId="38862391" w14:textId="77777777" w:rsidTr="007C2BA3">
        <w:trPr>
          <w:trHeight w:val="279"/>
        </w:trPr>
        <w:tc>
          <w:tcPr>
            <w:tcW w:w="643" w:type="dxa"/>
          </w:tcPr>
          <w:p w14:paraId="382F77CF" w14:textId="4F940808" w:rsidR="2D94EEC7" w:rsidRDefault="2D94EEC7" w:rsidP="2D94EEC7">
            <w:r w:rsidRPr="2D94EEC7">
              <w:t>1.</w:t>
            </w:r>
            <w:r w:rsidR="000E3458">
              <w:t>6</w:t>
            </w:r>
          </w:p>
        </w:tc>
        <w:tc>
          <w:tcPr>
            <w:tcW w:w="3576" w:type="dxa"/>
          </w:tcPr>
          <w:p w14:paraId="208C6E8E" w14:textId="60919F2A" w:rsidR="2D94EEC7" w:rsidRDefault="2D94EEC7" w:rsidP="2D94EEC7">
            <w:r w:rsidRPr="2D94EEC7">
              <w:t>Profilbearbeitung</w:t>
            </w:r>
          </w:p>
        </w:tc>
        <w:tc>
          <w:tcPr>
            <w:tcW w:w="2126" w:type="dxa"/>
          </w:tcPr>
          <w:p w14:paraId="11E2F551" w14:textId="3DBC1FF9" w:rsidR="2D94EEC7" w:rsidRDefault="2D94EEC7" w:rsidP="2D94EEC7">
            <w:r w:rsidRPr="2D94EEC7">
              <w:t>Papierprototyp</w:t>
            </w:r>
          </w:p>
        </w:tc>
        <w:tc>
          <w:tcPr>
            <w:tcW w:w="2209" w:type="dxa"/>
          </w:tcPr>
          <w:p w14:paraId="28E49C66" w14:textId="52BA0045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4725B00" w14:textId="3E51D9F7" w:rsidR="2D94EEC7" w:rsidRDefault="2D94EEC7" w:rsidP="2D94EEC7"/>
        </w:tc>
      </w:tr>
      <w:tr w:rsidR="2D94EEC7" w14:paraId="32E04B3F" w14:textId="77777777" w:rsidTr="007C2BA3">
        <w:trPr>
          <w:trHeight w:val="279"/>
        </w:trPr>
        <w:tc>
          <w:tcPr>
            <w:tcW w:w="643" w:type="dxa"/>
          </w:tcPr>
          <w:p w14:paraId="53130585" w14:textId="40C6C539" w:rsidR="2D94EEC7" w:rsidRDefault="2D94EEC7" w:rsidP="2D94EEC7">
            <w:r w:rsidRPr="2D94EEC7">
              <w:t>1.</w:t>
            </w:r>
            <w:r w:rsidR="000E3458">
              <w:t>7</w:t>
            </w:r>
          </w:p>
        </w:tc>
        <w:tc>
          <w:tcPr>
            <w:tcW w:w="3576" w:type="dxa"/>
          </w:tcPr>
          <w:p w14:paraId="5EA2C461" w14:textId="1C503DF3" w:rsidR="2D94EEC7" w:rsidRDefault="2D94EEC7" w:rsidP="2D94EEC7">
            <w:r w:rsidRPr="2D94EEC7">
              <w:t>Profileinstellungen</w:t>
            </w:r>
          </w:p>
        </w:tc>
        <w:tc>
          <w:tcPr>
            <w:tcW w:w="2126" w:type="dxa"/>
          </w:tcPr>
          <w:p w14:paraId="72D545A5" w14:textId="45F08AB8" w:rsidR="2D94EEC7" w:rsidRDefault="2D94EEC7" w:rsidP="2D94EEC7">
            <w:r w:rsidRPr="2D94EEC7">
              <w:t>Papierprototyp</w:t>
            </w:r>
          </w:p>
        </w:tc>
        <w:tc>
          <w:tcPr>
            <w:tcW w:w="2209" w:type="dxa"/>
          </w:tcPr>
          <w:p w14:paraId="504B25EF" w14:textId="44A9328E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5C5939C" w14:textId="00A2F112" w:rsidR="2D94EEC7" w:rsidRDefault="2D94EEC7" w:rsidP="2D94EEC7"/>
        </w:tc>
      </w:tr>
      <w:tr w:rsidR="2D94EEC7" w14:paraId="3A148D93" w14:textId="77777777" w:rsidTr="007C2BA3">
        <w:trPr>
          <w:trHeight w:val="279"/>
        </w:trPr>
        <w:tc>
          <w:tcPr>
            <w:tcW w:w="643" w:type="dxa"/>
          </w:tcPr>
          <w:p w14:paraId="74329624" w14:textId="37A7F1DB" w:rsidR="2D94EEC7" w:rsidRDefault="2D94EEC7" w:rsidP="2D94EEC7">
            <w:r w:rsidRPr="2D94EEC7">
              <w:t>1.</w:t>
            </w:r>
            <w:r w:rsidR="000E3458">
              <w:t>8</w:t>
            </w:r>
          </w:p>
        </w:tc>
        <w:tc>
          <w:tcPr>
            <w:tcW w:w="3576" w:type="dxa"/>
          </w:tcPr>
          <w:p w14:paraId="1EE269B4" w14:textId="6723B011" w:rsidR="2D94EEC7" w:rsidRDefault="2D94EEC7" w:rsidP="2D94EEC7">
            <w:r w:rsidRPr="2D94EEC7">
              <w:t>Home</w:t>
            </w:r>
          </w:p>
        </w:tc>
        <w:tc>
          <w:tcPr>
            <w:tcW w:w="2126" w:type="dxa"/>
          </w:tcPr>
          <w:p w14:paraId="7F7A81FD" w14:textId="6912B9F2" w:rsidR="2D94EEC7" w:rsidRDefault="2D94EEC7" w:rsidP="2D94EEC7">
            <w:r w:rsidRPr="2D94EEC7">
              <w:t>Papierprototyp</w:t>
            </w:r>
          </w:p>
        </w:tc>
        <w:tc>
          <w:tcPr>
            <w:tcW w:w="2209" w:type="dxa"/>
          </w:tcPr>
          <w:p w14:paraId="5C5ABA63" w14:textId="70E4404D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3D6A2302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96DBFD1" w14:textId="69FF2C96" w:rsidR="2D94EEC7" w:rsidRDefault="2D94EEC7" w:rsidP="2D94EEC7"/>
        </w:tc>
      </w:tr>
      <w:tr w:rsidR="2D94EEC7" w14:paraId="66E33987" w14:textId="77777777" w:rsidTr="007C2BA3">
        <w:trPr>
          <w:trHeight w:val="279"/>
        </w:trPr>
        <w:tc>
          <w:tcPr>
            <w:tcW w:w="643" w:type="dxa"/>
          </w:tcPr>
          <w:p w14:paraId="5E7105BA" w14:textId="09C963FA" w:rsidR="2D94EEC7" w:rsidRDefault="2D94EEC7" w:rsidP="2D94EEC7">
            <w:r w:rsidRPr="2D94EEC7">
              <w:t>1.1</w:t>
            </w:r>
            <w:r w:rsidR="000E3458">
              <w:t>0</w:t>
            </w:r>
          </w:p>
        </w:tc>
        <w:tc>
          <w:tcPr>
            <w:tcW w:w="3576" w:type="dxa"/>
          </w:tcPr>
          <w:p w14:paraId="1F156E87" w14:textId="0FEE95D3" w:rsidR="2D94EEC7" w:rsidRDefault="2D94EEC7" w:rsidP="2D94EEC7">
            <w:r w:rsidRPr="2D94EEC7">
              <w:t>Kontrollfluss</w:t>
            </w:r>
          </w:p>
        </w:tc>
        <w:tc>
          <w:tcPr>
            <w:tcW w:w="2126" w:type="dxa"/>
          </w:tcPr>
          <w:p w14:paraId="7ABA02F4" w14:textId="3CE0E118" w:rsidR="2D94EEC7" w:rsidRDefault="2D94EEC7" w:rsidP="2D94EEC7">
            <w:r w:rsidRPr="2D94EEC7">
              <w:t>Aktivitätsdiagramm/Modell</w:t>
            </w:r>
          </w:p>
        </w:tc>
        <w:tc>
          <w:tcPr>
            <w:tcW w:w="2209" w:type="dxa"/>
          </w:tcPr>
          <w:p w14:paraId="440B597B" w14:textId="53775497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08DE50D1" w14:textId="4E3A1C0E" w:rsidR="2D94EEC7" w:rsidRDefault="2D94EEC7" w:rsidP="2D94EEC7"/>
        </w:tc>
      </w:tr>
      <w:tr w:rsidR="2D94EEC7" w14:paraId="4DB841C6" w14:textId="77777777" w:rsidTr="007C2BA3">
        <w:trPr>
          <w:trHeight w:val="300"/>
        </w:trPr>
        <w:tc>
          <w:tcPr>
            <w:tcW w:w="643" w:type="dxa"/>
          </w:tcPr>
          <w:p w14:paraId="33FD047E" w14:textId="26AF6A35" w:rsidR="2D94EEC7" w:rsidRDefault="2D94EEC7" w:rsidP="2D94EEC7">
            <w:r w:rsidRPr="2D94EEC7">
              <w:t>1.1</w:t>
            </w:r>
            <w:r w:rsidR="000E3458">
              <w:t>1</w:t>
            </w:r>
          </w:p>
        </w:tc>
        <w:tc>
          <w:tcPr>
            <w:tcW w:w="3576" w:type="dxa"/>
          </w:tcPr>
          <w:p w14:paraId="42CA456E" w14:textId="5814A054" w:rsidR="2D94EEC7" w:rsidRDefault="2D94EEC7" w:rsidP="2D94EEC7">
            <w:r w:rsidRPr="2D94EEC7"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2126" w:type="dxa"/>
          </w:tcPr>
          <w:p w14:paraId="401E3FFC" w14:textId="64547D66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209" w:type="dxa"/>
          </w:tcPr>
          <w:p w14:paraId="7ABCF397" w14:textId="23F51639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199FBD5A" w14:textId="6B1F189F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683D0A0" w14:textId="77777777" w:rsidTr="007C2BA3">
        <w:trPr>
          <w:trHeight w:val="279"/>
        </w:trPr>
        <w:tc>
          <w:tcPr>
            <w:tcW w:w="643" w:type="dxa"/>
          </w:tcPr>
          <w:p w14:paraId="0EFD295E" w14:textId="7DF04C92" w:rsidR="2D94EEC7" w:rsidRDefault="2D94EEC7" w:rsidP="2D94EEC7">
            <w:r w:rsidRPr="2D94EEC7">
              <w:t>1.1</w:t>
            </w:r>
            <w:r w:rsidR="000E3458">
              <w:t>2</w:t>
            </w:r>
          </w:p>
        </w:tc>
        <w:tc>
          <w:tcPr>
            <w:tcW w:w="3576" w:type="dxa"/>
          </w:tcPr>
          <w:p w14:paraId="721D5B1C" w14:textId="51AB1464" w:rsidR="2D94EEC7" w:rsidRDefault="2D94EEC7" w:rsidP="2D94EEC7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09F9F1D4" w14:textId="0B6BBDDC" w:rsidR="2D94EEC7" w:rsidRDefault="00245260" w:rsidP="2D94EEC7">
            <w:proofErr w:type="spellStart"/>
            <w:r>
              <w:t>b</w:t>
            </w:r>
            <w:r w:rsidR="2D94EEC7" w:rsidRPr="2D94EEC7">
              <w:t>MSC</w:t>
            </w:r>
            <w:proofErr w:type="spellEnd"/>
          </w:p>
        </w:tc>
        <w:tc>
          <w:tcPr>
            <w:tcW w:w="2209" w:type="dxa"/>
          </w:tcPr>
          <w:p w14:paraId="35521BB7" w14:textId="3465D24D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5DA33D33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21F266DD" w14:textId="45E8F849" w:rsidR="2D94EEC7" w:rsidRDefault="2D94EEC7" w:rsidP="2D94EEC7"/>
        </w:tc>
      </w:tr>
      <w:tr w:rsidR="2D94EEC7" w14:paraId="6B318061" w14:textId="77777777" w:rsidTr="007C2BA3">
        <w:trPr>
          <w:trHeight w:val="279"/>
        </w:trPr>
        <w:tc>
          <w:tcPr>
            <w:tcW w:w="643" w:type="dxa"/>
          </w:tcPr>
          <w:p w14:paraId="01871A9E" w14:textId="7E8339A5" w:rsidR="2D94EEC7" w:rsidRDefault="2D94EEC7" w:rsidP="2D94EEC7">
            <w:r w:rsidRPr="2D94EEC7">
              <w:t>1.1</w:t>
            </w:r>
            <w:r w:rsidR="000E3458">
              <w:t>4</w:t>
            </w:r>
          </w:p>
        </w:tc>
        <w:tc>
          <w:tcPr>
            <w:tcW w:w="3576" w:type="dxa"/>
          </w:tcPr>
          <w:p w14:paraId="2C326A97" w14:textId="146FE382" w:rsidR="2D94EEC7" w:rsidRDefault="2D94EEC7" w:rsidP="2D94EEC7">
            <w:r w:rsidRPr="2D94EEC7">
              <w:t>Datenspeicherung</w:t>
            </w:r>
          </w:p>
        </w:tc>
        <w:tc>
          <w:tcPr>
            <w:tcW w:w="2126" w:type="dxa"/>
          </w:tcPr>
          <w:p w14:paraId="13E9CC4C" w14:textId="37337D4D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DC1AA52" w14:textId="18A554DB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CF08F7A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539152D3" w14:textId="2F23E438" w:rsidR="2D94EEC7" w:rsidRDefault="2D94EEC7" w:rsidP="2D94EEC7"/>
        </w:tc>
      </w:tr>
      <w:tr w:rsidR="2D94EEC7" w14:paraId="6234C731" w14:textId="77777777" w:rsidTr="007C2BA3">
        <w:trPr>
          <w:trHeight w:val="279"/>
        </w:trPr>
        <w:tc>
          <w:tcPr>
            <w:tcW w:w="643" w:type="dxa"/>
          </w:tcPr>
          <w:p w14:paraId="5A540209" w14:textId="4CFBA192" w:rsidR="2D94EEC7" w:rsidRDefault="2D94EEC7" w:rsidP="2D94EEC7">
            <w:r w:rsidRPr="2D94EEC7">
              <w:t>1.1</w:t>
            </w:r>
            <w:r w:rsidR="000E3458">
              <w:t>5</w:t>
            </w:r>
          </w:p>
        </w:tc>
        <w:tc>
          <w:tcPr>
            <w:tcW w:w="3576" w:type="dxa"/>
          </w:tcPr>
          <w:p w14:paraId="34FD5F86" w14:textId="3F33F335" w:rsidR="2D94EEC7" w:rsidRDefault="2D94EEC7" w:rsidP="2D94EEC7">
            <w:r w:rsidRPr="2D94EEC7">
              <w:t>System Nutzersuchen (also ob dieser schon im System vorhanden ist)</w:t>
            </w:r>
          </w:p>
        </w:tc>
        <w:tc>
          <w:tcPr>
            <w:tcW w:w="2126" w:type="dxa"/>
          </w:tcPr>
          <w:p w14:paraId="1054C4AD" w14:textId="5977D492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292790B" w14:textId="2EA0886B" w:rsidR="2D94EEC7" w:rsidRDefault="000E3458" w:rsidP="2D94EEC7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70D6ACC3" w14:textId="4E289126" w:rsidR="2D94EEC7" w:rsidRDefault="2D94EEC7" w:rsidP="2D94EEC7"/>
        </w:tc>
      </w:tr>
      <w:tr w:rsidR="2D94EEC7" w14:paraId="189DFE3F" w14:textId="77777777" w:rsidTr="007C2BA3">
        <w:trPr>
          <w:trHeight w:val="279"/>
        </w:trPr>
        <w:tc>
          <w:tcPr>
            <w:tcW w:w="643" w:type="dxa"/>
          </w:tcPr>
          <w:p w14:paraId="12B5E39D" w14:textId="77A803F2" w:rsidR="2D94EEC7" w:rsidRDefault="2D94EEC7" w:rsidP="2D94EEC7">
            <w:r w:rsidRPr="2D94EEC7">
              <w:t>1.1</w:t>
            </w:r>
            <w:r w:rsidR="000E3458">
              <w:t>6</w:t>
            </w:r>
          </w:p>
        </w:tc>
        <w:tc>
          <w:tcPr>
            <w:tcW w:w="3576" w:type="dxa"/>
          </w:tcPr>
          <w:p w14:paraId="077FD9E0" w14:textId="0EB5713A" w:rsidR="2D94EEC7" w:rsidRDefault="2D94EEC7" w:rsidP="2D94EEC7">
            <w:r w:rsidRPr="2D94EEC7">
              <w:t>Passwortveränderung</w:t>
            </w:r>
          </w:p>
        </w:tc>
        <w:tc>
          <w:tcPr>
            <w:tcW w:w="2126" w:type="dxa"/>
          </w:tcPr>
          <w:p w14:paraId="791487CA" w14:textId="49A23D2B" w:rsidR="2D94EEC7" w:rsidRDefault="2D94EEC7" w:rsidP="2D94EEC7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1A179DD" w14:textId="7E8F8704" w:rsidR="2D94EEC7" w:rsidRDefault="00064AFF" w:rsidP="2D94EEC7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2ABD0C71" w14:textId="1DE66D5B" w:rsidR="2D94EEC7" w:rsidRDefault="2D94EEC7" w:rsidP="2D94EEC7">
            <w:proofErr w:type="spellStart"/>
            <w:r w:rsidRPr="2D94EEC7">
              <w:t>Tbd</w:t>
            </w:r>
            <w:proofErr w:type="spellEnd"/>
          </w:p>
          <w:p w14:paraId="12D644E5" w14:textId="1E724C04" w:rsidR="2D94EEC7" w:rsidRDefault="2D94EEC7" w:rsidP="2D94EEC7"/>
        </w:tc>
      </w:tr>
      <w:tr w:rsidR="003D5A34" w:rsidRPr="00CF0841" w14:paraId="221439D7" w14:textId="77777777" w:rsidTr="007C2B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6" w:type="dxa"/>
            <w:shd w:val="clear" w:color="auto" w:fill="E7E6E6" w:themeFill="background2"/>
          </w:tcPr>
          <w:p w14:paraId="54421A39" w14:textId="30A2B179" w:rsidR="003D5A34" w:rsidRPr="003D5A34" w:rsidRDefault="2D94EEC7" w:rsidP="003D5A34">
            <w:r w:rsidRPr="2D94EEC7">
              <w:t>Erstellung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06F4ECBB" w14:textId="329F2F75" w:rsidR="003D5A34" w:rsidRPr="00272A78" w:rsidRDefault="003D5A34" w:rsidP="003D5A34"/>
        </w:tc>
        <w:tc>
          <w:tcPr>
            <w:tcW w:w="2209" w:type="dxa"/>
            <w:shd w:val="clear" w:color="auto" w:fill="E7E6E6" w:themeFill="background2"/>
          </w:tcPr>
          <w:p w14:paraId="7D2A643F" w14:textId="7CD81DD9" w:rsidR="003D5A34" w:rsidRPr="00272A78" w:rsidRDefault="003D5A34" w:rsidP="003D5A34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3D5A34" w:rsidRPr="00272A78" w:rsidRDefault="003D5A34" w:rsidP="003D5A34"/>
        </w:tc>
      </w:tr>
      <w:tr w:rsidR="003D5A34" w:rsidRPr="00CF0841" w14:paraId="0FAFC7EC" w14:textId="77777777" w:rsidTr="007C2BA3">
        <w:trPr>
          <w:trHeight w:val="348"/>
        </w:trPr>
        <w:tc>
          <w:tcPr>
            <w:tcW w:w="643" w:type="dxa"/>
          </w:tcPr>
          <w:p w14:paraId="7CFBC37F" w14:textId="43432C89" w:rsidR="003D5A34" w:rsidRPr="00272A78" w:rsidRDefault="2D94EEC7" w:rsidP="0762D604">
            <w:r>
              <w:t>2.1</w:t>
            </w:r>
          </w:p>
        </w:tc>
        <w:tc>
          <w:tcPr>
            <w:tcW w:w="3576" w:type="dxa"/>
          </w:tcPr>
          <w:p w14:paraId="6187C988" w14:textId="2B68B252" w:rsidR="003D5A34" w:rsidRPr="00272A78" w:rsidRDefault="2D94EEC7" w:rsidP="0762D604">
            <w:r>
              <w:t>Erstellung einer Lehrveranstaltung</w:t>
            </w:r>
          </w:p>
        </w:tc>
        <w:tc>
          <w:tcPr>
            <w:tcW w:w="2126" w:type="dxa"/>
          </w:tcPr>
          <w:p w14:paraId="314B63EA" w14:textId="6F156CD0" w:rsidR="003D5A34" w:rsidRPr="00272A78" w:rsidRDefault="2D94EEC7" w:rsidP="003D5A34">
            <w:r w:rsidRPr="2D94EEC7">
              <w:t>User Story</w:t>
            </w:r>
          </w:p>
        </w:tc>
        <w:tc>
          <w:tcPr>
            <w:tcW w:w="2209" w:type="dxa"/>
          </w:tcPr>
          <w:p w14:paraId="3444C500" w14:textId="44B227B1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003D5A34" w:rsidRPr="00CF0841" w14:paraId="1D509273" w14:textId="77777777" w:rsidTr="007C2BA3">
        <w:trPr>
          <w:trHeight w:val="420"/>
        </w:trPr>
        <w:tc>
          <w:tcPr>
            <w:tcW w:w="643" w:type="dxa"/>
          </w:tcPr>
          <w:p w14:paraId="65956AF8" w14:textId="4B67ECE3" w:rsidR="003D5A34" w:rsidRPr="00272A78" w:rsidRDefault="2D94EEC7" w:rsidP="0762D604">
            <w:r>
              <w:t>2.2</w:t>
            </w:r>
          </w:p>
        </w:tc>
        <w:tc>
          <w:tcPr>
            <w:tcW w:w="3576" w:type="dxa"/>
          </w:tcPr>
          <w:p w14:paraId="30359BD0" w14:textId="342EE1F0" w:rsidR="003D5A34" w:rsidRPr="00272A78" w:rsidRDefault="2D94EEC7" w:rsidP="003D5A34">
            <w:r>
              <w:t>Erstellung einer Lehrveranstaltung</w:t>
            </w:r>
          </w:p>
        </w:tc>
        <w:tc>
          <w:tcPr>
            <w:tcW w:w="2126" w:type="dxa"/>
          </w:tcPr>
          <w:p w14:paraId="13A74DBC" w14:textId="412CA658" w:rsidR="003D5A34" w:rsidRPr="00272A78" w:rsidRDefault="2D94EEC7" w:rsidP="003D5A34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45DF09A" w14:textId="77CE1580" w:rsidR="003D5A34" w:rsidRPr="00272A78" w:rsidRDefault="2D94EEC7" w:rsidP="003D5A34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3D5A34" w:rsidRPr="00272A78" w:rsidRDefault="2D94EEC7" w:rsidP="003D5A34">
            <w:proofErr w:type="spellStart"/>
            <w:r w:rsidRPr="2D94EEC7">
              <w:t>Tbd</w:t>
            </w:r>
            <w:proofErr w:type="spellEnd"/>
          </w:p>
        </w:tc>
      </w:tr>
      <w:tr w:rsidR="2D94EEC7" w14:paraId="64EF66AC" w14:textId="77777777" w:rsidTr="007C2BA3">
        <w:trPr>
          <w:trHeight w:val="420"/>
        </w:trPr>
        <w:tc>
          <w:tcPr>
            <w:tcW w:w="643" w:type="dxa"/>
          </w:tcPr>
          <w:p w14:paraId="031194DC" w14:textId="08B01794" w:rsidR="2D94EEC7" w:rsidRDefault="2D94EEC7" w:rsidP="2D94EEC7">
            <w:r>
              <w:t>2.3</w:t>
            </w:r>
          </w:p>
        </w:tc>
        <w:tc>
          <w:tcPr>
            <w:tcW w:w="3576" w:type="dxa"/>
          </w:tcPr>
          <w:p w14:paraId="5B9D8191" w14:textId="7B46B72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2126" w:type="dxa"/>
          </w:tcPr>
          <w:p w14:paraId="020ADD79" w14:textId="6E613D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3B007685" w14:textId="11C46654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2D67C6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576" w:type="dxa"/>
            <w:shd w:val="clear" w:color="auto" w:fill="E7E6E6" w:themeFill="background2"/>
          </w:tcPr>
          <w:p w14:paraId="3A3096DA" w14:textId="453E0D0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DCF782E" w14:textId="12D1832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ECBD6FA" w14:textId="72223B86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5221866D" w14:textId="768E888F" w:rsidR="2D94EEC7" w:rsidRDefault="2D94EEC7" w:rsidP="2D94EEC7"/>
        </w:tc>
      </w:tr>
      <w:tr w:rsidR="2D94EEC7" w14:paraId="6F50CA8D" w14:textId="77777777" w:rsidTr="007C2BA3">
        <w:trPr>
          <w:trHeight w:val="420"/>
        </w:trPr>
        <w:tc>
          <w:tcPr>
            <w:tcW w:w="643" w:type="dxa"/>
          </w:tcPr>
          <w:p w14:paraId="0A1645A6" w14:textId="519F07A2" w:rsidR="2D94EEC7" w:rsidRDefault="2D94EEC7" w:rsidP="2D94EEC7">
            <w:r>
              <w:t>3.1</w:t>
            </w:r>
          </w:p>
        </w:tc>
        <w:tc>
          <w:tcPr>
            <w:tcW w:w="3576" w:type="dxa"/>
          </w:tcPr>
          <w:p w14:paraId="3734B85C" w14:textId="5452DC1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118DF491" w14:textId="5C6D704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42BF597" w14:textId="4F5327FC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C0EC657" w14:textId="77777777" w:rsidTr="007C2BA3">
        <w:trPr>
          <w:trHeight w:val="420"/>
        </w:trPr>
        <w:tc>
          <w:tcPr>
            <w:tcW w:w="643" w:type="dxa"/>
          </w:tcPr>
          <w:p w14:paraId="17D047A4" w14:textId="742949E0" w:rsidR="2D94EEC7" w:rsidRDefault="2D94EEC7" w:rsidP="2D94EEC7">
            <w:r>
              <w:t>3.2</w:t>
            </w:r>
          </w:p>
        </w:tc>
        <w:tc>
          <w:tcPr>
            <w:tcW w:w="3576" w:type="dxa"/>
          </w:tcPr>
          <w:p w14:paraId="238C809F" w14:textId="3F9B162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6434983B" w14:textId="7276C6ED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C484F40" w14:textId="4D08FF5F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7C70AD8" w14:textId="77777777" w:rsidTr="007C2BA3">
        <w:trPr>
          <w:trHeight w:val="420"/>
        </w:trPr>
        <w:tc>
          <w:tcPr>
            <w:tcW w:w="643" w:type="dxa"/>
          </w:tcPr>
          <w:p w14:paraId="03CD1D33" w14:textId="5787577C" w:rsidR="2D94EEC7" w:rsidRDefault="2D94EEC7" w:rsidP="2D94EEC7">
            <w:r>
              <w:t>3.3</w:t>
            </w:r>
          </w:p>
        </w:tc>
        <w:tc>
          <w:tcPr>
            <w:tcW w:w="3576" w:type="dxa"/>
          </w:tcPr>
          <w:p w14:paraId="0F05EC4E" w14:textId="7FD04AA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</w:tcPr>
          <w:p w14:paraId="4E2BAC76" w14:textId="429EBFC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67A2BB95" w14:textId="3B60EEC3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4F48E4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4.</w:t>
            </w:r>
          </w:p>
        </w:tc>
        <w:tc>
          <w:tcPr>
            <w:tcW w:w="3576" w:type="dxa"/>
            <w:shd w:val="clear" w:color="auto" w:fill="E7E6E6" w:themeFill="background2"/>
          </w:tcPr>
          <w:p w14:paraId="5ED6CF1B" w14:textId="7E5DA94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  <w:shd w:val="clear" w:color="auto" w:fill="E7E6E6" w:themeFill="background2"/>
          </w:tcPr>
          <w:p w14:paraId="7C4344DC" w14:textId="08681AA7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8547433" w14:textId="654252D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7B0D2C3B" w14:textId="799353DE" w:rsidR="2D94EEC7" w:rsidRDefault="2D94EEC7" w:rsidP="2D94EEC7"/>
        </w:tc>
      </w:tr>
      <w:tr w:rsidR="2D94EEC7" w14:paraId="3338C866" w14:textId="77777777" w:rsidTr="007C2BA3">
        <w:trPr>
          <w:trHeight w:val="420"/>
        </w:trPr>
        <w:tc>
          <w:tcPr>
            <w:tcW w:w="643" w:type="dxa"/>
          </w:tcPr>
          <w:p w14:paraId="799ED466" w14:textId="53D26A1F" w:rsidR="2D94EEC7" w:rsidRDefault="2D94EEC7" w:rsidP="2D94EEC7">
            <w:r>
              <w:t>4.1</w:t>
            </w:r>
          </w:p>
        </w:tc>
        <w:tc>
          <w:tcPr>
            <w:tcW w:w="3576" w:type="dxa"/>
          </w:tcPr>
          <w:p w14:paraId="427F22A8" w14:textId="134A2DE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59AE9AC8" w14:textId="69901B7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515059" w14:textId="20506F97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6ACBC1C" w14:textId="77777777" w:rsidTr="007C2BA3">
        <w:trPr>
          <w:trHeight w:val="420"/>
        </w:trPr>
        <w:tc>
          <w:tcPr>
            <w:tcW w:w="643" w:type="dxa"/>
          </w:tcPr>
          <w:p w14:paraId="420EB0BD" w14:textId="1DF7EE38" w:rsidR="2D94EEC7" w:rsidRDefault="2D94EEC7" w:rsidP="2D94EEC7">
            <w:r>
              <w:lastRenderedPageBreak/>
              <w:t>4.2</w:t>
            </w:r>
          </w:p>
        </w:tc>
        <w:tc>
          <w:tcPr>
            <w:tcW w:w="3576" w:type="dxa"/>
          </w:tcPr>
          <w:p w14:paraId="26EE276D" w14:textId="205A54A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68A2BDB9" w14:textId="05D946F2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9AC7BAB" w14:textId="6A92E48E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D8F60B2" w14:textId="77777777" w:rsidTr="007C2BA3">
        <w:trPr>
          <w:trHeight w:val="420"/>
        </w:trPr>
        <w:tc>
          <w:tcPr>
            <w:tcW w:w="643" w:type="dxa"/>
          </w:tcPr>
          <w:p w14:paraId="40EAF83F" w14:textId="4171C227" w:rsidR="2D94EEC7" w:rsidRDefault="2D94EEC7" w:rsidP="2D94EEC7">
            <w:r>
              <w:t>4.3</w:t>
            </w:r>
          </w:p>
        </w:tc>
        <w:tc>
          <w:tcPr>
            <w:tcW w:w="3576" w:type="dxa"/>
          </w:tcPr>
          <w:p w14:paraId="52A9FE00" w14:textId="431B4CA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2126" w:type="dxa"/>
          </w:tcPr>
          <w:p w14:paraId="1C82D95A" w14:textId="267619B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846A5F5" w14:textId="696C8515" w:rsidR="2D94EEC7" w:rsidRDefault="2D94EEC7" w:rsidP="2D94EEC7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A8BE8D7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576" w:type="dxa"/>
            <w:shd w:val="clear" w:color="auto" w:fill="E7E6E6" w:themeFill="background2"/>
          </w:tcPr>
          <w:p w14:paraId="5268F709" w14:textId="0B6F28B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  <w:shd w:val="clear" w:color="auto" w:fill="E7E6E6" w:themeFill="background2"/>
          </w:tcPr>
          <w:p w14:paraId="2DE26CF1" w14:textId="321FB2C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F9EBF1F" w14:textId="1FE0FD5F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286E980" w14:textId="325F9C80" w:rsidR="2D94EEC7" w:rsidRDefault="2D94EEC7" w:rsidP="2D94EEC7"/>
        </w:tc>
      </w:tr>
      <w:tr w:rsidR="2D94EEC7" w14:paraId="22EC07C2" w14:textId="77777777" w:rsidTr="007C2BA3">
        <w:trPr>
          <w:trHeight w:val="420"/>
        </w:trPr>
        <w:tc>
          <w:tcPr>
            <w:tcW w:w="643" w:type="dxa"/>
          </w:tcPr>
          <w:p w14:paraId="196C8CEB" w14:textId="7C0C1362" w:rsidR="2D94EEC7" w:rsidRDefault="2D94EEC7" w:rsidP="2D94EEC7">
            <w:r>
              <w:t>5.1</w:t>
            </w:r>
          </w:p>
        </w:tc>
        <w:tc>
          <w:tcPr>
            <w:tcW w:w="3576" w:type="dxa"/>
          </w:tcPr>
          <w:p w14:paraId="57F27447" w14:textId="28230F18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7BB9E6AC" w14:textId="2974923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96D3351" w14:textId="3E69B3D8" w:rsidR="2D94EEC7" w:rsidRDefault="007C2BA3" w:rsidP="2D94EEC7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47656C4" w14:textId="2DBAFDC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D645B8F" w14:textId="77777777" w:rsidTr="007C2BA3">
        <w:trPr>
          <w:trHeight w:val="420"/>
        </w:trPr>
        <w:tc>
          <w:tcPr>
            <w:tcW w:w="643" w:type="dxa"/>
          </w:tcPr>
          <w:p w14:paraId="05BBBADD" w14:textId="3C156A91" w:rsidR="2D94EEC7" w:rsidRDefault="2D94EEC7" w:rsidP="2D94EEC7">
            <w:r>
              <w:t>5.2</w:t>
            </w:r>
          </w:p>
        </w:tc>
        <w:tc>
          <w:tcPr>
            <w:tcW w:w="3576" w:type="dxa"/>
          </w:tcPr>
          <w:p w14:paraId="2BC90148" w14:textId="192FF31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1B2F5AF3" w14:textId="3FD25947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0FA498C" w14:textId="782538DC" w:rsidR="2D94EEC7" w:rsidRDefault="007C2BA3" w:rsidP="2D94EEC7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5E553F08" w14:textId="33D73FD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DB04B66" w14:textId="77777777" w:rsidTr="007C2BA3">
        <w:trPr>
          <w:trHeight w:val="420"/>
        </w:trPr>
        <w:tc>
          <w:tcPr>
            <w:tcW w:w="643" w:type="dxa"/>
          </w:tcPr>
          <w:p w14:paraId="5AB87757" w14:textId="4936821F" w:rsidR="2D94EEC7" w:rsidRDefault="2D94EEC7" w:rsidP="2D94EEC7">
            <w:r>
              <w:t>5.3</w:t>
            </w:r>
          </w:p>
        </w:tc>
        <w:tc>
          <w:tcPr>
            <w:tcW w:w="3576" w:type="dxa"/>
          </w:tcPr>
          <w:p w14:paraId="34147E0E" w14:textId="0D27DF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2126" w:type="dxa"/>
          </w:tcPr>
          <w:p w14:paraId="6CAE1239" w14:textId="602E245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C731CC1" w14:textId="4703567E" w:rsidR="2D94EEC7" w:rsidRDefault="007C2BA3" w:rsidP="2D94EEC7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0A08BA6" w14:textId="2E2AA7F3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3301E73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576" w:type="dxa"/>
            <w:shd w:val="clear" w:color="auto" w:fill="E7E6E6" w:themeFill="background2"/>
          </w:tcPr>
          <w:p w14:paraId="6F4A0B50" w14:textId="037C9756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566B6465" w14:textId="56464A20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5C47F06" w14:textId="706CDD38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AFF1800" w14:textId="3FD08D8F" w:rsidR="2D94EEC7" w:rsidRDefault="2D94EEC7" w:rsidP="2D94EEC7"/>
        </w:tc>
      </w:tr>
      <w:tr w:rsidR="2D94EEC7" w14:paraId="2716578E" w14:textId="77777777" w:rsidTr="007C2BA3">
        <w:trPr>
          <w:trHeight w:val="420"/>
        </w:trPr>
        <w:tc>
          <w:tcPr>
            <w:tcW w:w="643" w:type="dxa"/>
          </w:tcPr>
          <w:p w14:paraId="69E9C24D" w14:textId="11D244A8" w:rsidR="2D94EEC7" w:rsidRDefault="2D94EEC7" w:rsidP="2D94EEC7">
            <w:r>
              <w:t>6.1</w:t>
            </w:r>
          </w:p>
        </w:tc>
        <w:tc>
          <w:tcPr>
            <w:tcW w:w="3576" w:type="dxa"/>
          </w:tcPr>
          <w:p w14:paraId="4A179197" w14:textId="6C39D79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0B1DF532" w14:textId="3DD797E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C7F50E" w14:textId="7F3F76B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28ADB256" w14:textId="0E935387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5C7CC2A4" w14:textId="77777777" w:rsidTr="007C2BA3">
        <w:trPr>
          <w:trHeight w:val="420"/>
        </w:trPr>
        <w:tc>
          <w:tcPr>
            <w:tcW w:w="643" w:type="dxa"/>
          </w:tcPr>
          <w:p w14:paraId="0F0BBAA6" w14:textId="180C53FB" w:rsidR="2D94EEC7" w:rsidRDefault="2D94EEC7" w:rsidP="2D94EEC7">
            <w:r>
              <w:t>6.2</w:t>
            </w:r>
          </w:p>
        </w:tc>
        <w:tc>
          <w:tcPr>
            <w:tcW w:w="3576" w:type="dxa"/>
          </w:tcPr>
          <w:p w14:paraId="40C254A4" w14:textId="226994D1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19722ABF" w14:textId="66D8C465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2C865369" w14:textId="2BA8FD47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6060B" w14:textId="357D720B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4C1BF75" w14:textId="77777777" w:rsidTr="007C2BA3">
        <w:trPr>
          <w:trHeight w:val="420"/>
        </w:trPr>
        <w:tc>
          <w:tcPr>
            <w:tcW w:w="643" w:type="dxa"/>
          </w:tcPr>
          <w:p w14:paraId="7170F25B" w14:textId="3239DD9F" w:rsidR="2D94EEC7" w:rsidRDefault="2D94EEC7" w:rsidP="2D94EEC7">
            <w:r>
              <w:t>6.3</w:t>
            </w:r>
          </w:p>
        </w:tc>
        <w:tc>
          <w:tcPr>
            <w:tcW w:w="3576" w:type="dxa"/>
          </w:tcPr>
          <w:p w14:paraId="453A5590" w14:textId="582637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2126" w:type="dxa"/>
          </w:tcPr>
          <w:p w14:paraId="6E05EFC1" w14:textId="00FD63A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7AFC800" w14:textId="0D095B52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4572668D" w14:textId="19708B79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3B6D57C2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576" w:type="dxa"/>
            <w:shd w:val="clear" w:color="auto" w:fill="E7E6E6" w:themeFill="background2"/>
          </w:tcPr>
          <w:p w14:paraId="48587483" w14:textId="293CF5CC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2126" w:type="dxa"/>
            <w:shd w:val="clear" w:color="auto" w:fill="E7E6E6" w:themeFill="background2"/>
          </w:tcPr>
          <w:p w14:paraId="39713642" w14:textId="180CB1ED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560B31F" w14:textId="259C7263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085DE174" w14:textId="733B75CF" w:rsidR="2D94EEC7" w:rsidRDefault="2D94EEC7" w:rsidP="2D94EEC7"/>
        </w:tc>
      </w:tr>
      <w:tr w:rsidR="2D94EEC7" w14:paraId="48862576" w14:textId="77777777" w:rsidTr="007C2BA3">
        <w:trPr>
          <w:trHeight w:val="420"/>
        </w:trPr>
        <w:tc>
          <w:tcPr>
            <w:tcW w:w="643" w:type="dxa"/>
          </w:tcPr>
          <w:p w14:paraId="102A4C53" w14:textId="51275FB3" w:rsidR="2D94EEC7" w:rsidRDefault="2D94EEC7" w:rsidP="2D94EEC7">
            <w:r>
              <w:t>7.1</w:t>
            </w:r>
          </w:p>
        </w:tc>
        <w:tc>
          <w:tcPr>
            <w:tcW w:w="3576" w:type="dxa"/>
          </w:tcPr>
          <w:p w14:paraId="171F4DEC" w14:textId="2B98BB24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3C64FCFF" w14:textId="7D2BBC3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7D908B52" w14:textId="3B011A0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710D2" w14:textId="6E9058F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DA0F8C4" w14:textId="77777777" w:rsidTr="007C2BA3">
        <w:trPr>
          <w:trHeight w:val="420"/>
        </w:trPr>
        <w:tc>
          <w:tcPr>
            <w:tcW w:w="643" w:type="dxa"/>
          </w:tcPr>
          <w:p w14:paraId="0F9E7344" w14:textId="032BBB7B" w:rsidR="2D94EEC7" w:rsidRDefault="2D94EEC7" w:rsidP="2D94EEC7">
            <w:r>
              <w:t>7.2</w:t>
            </w:r>
          </w:p>
        </w:tc>
        <w:tc>
          <w:tcPr>
            <w:tcW w:w="3576" w:type="dxa"/>
          </w:tcPr>
          <w:p w14:paraId="7418DC70" w14:textId="12648B35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132D3C1A" w14:textId="61881234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4B73385" w14:textId="34514694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249A3B3" w14:textId="6AF8113C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21E36466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576" w:type="dxa"/>
            <w:shd w:val="clear" w:color="auto" w:fill="E7E6E6" w:themeFill="background2"/>
          </w:tcPr>
          <w:p w14:paraId="2701C453" w14:textId="7279012B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6073051" w14:textId="7BD16B61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231DF70" w14:textId="68453B39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1482467B" w14:textId="6D420EC3" w:rsidR="2D94EEC7" w:rsidRDefault="2D94EEC7" w:rsidP="2D94EEC7"/>
        </w:tc>
      </w:tr>
      <w:tr w:rsidR="2D94EEC7" w14:paraId="230468B7" w14:textId="77777777" w:rsidTr="007C2BA3">
        <w:trPr>
          <w:trHeight w:val="420"/>
        </w:trPr>
        <w:tc>
          <w:tcPr>
            <w:tcW w:w="643" w:type="dxa"/>
          </w:tcPr>
          <w:p w14:paraId="350F889F" w14:textId="26B8BBA5" w:rsidR="2D94EEC7" w:rsidRDefault="2D94EEC7" w:rsidP="2D94EEC7">
            <w:r>
              <w:t>8.1</w:t>
            </w:r>
          </w:p>
        </w:tc>
        <w:tc>
          <w:tcPr>
            <w:tcW w:w="3576" w:type="dxa"/>
          </w:tcPr>
          <w:p w14:paraId="6BE0286E" w14:textId="76E0B399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00406A18" w14:textId="2725EF70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0E045DE" w14:textId="2D0D7E26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7677B385" w14:textId="09654136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48200B5C" w14:textId="77777777" w:rsidTr="007C2BA3">
        <w:trPr>
          <w:trHeight w:val="420"/>
        </w:trPr>
        <w:tc>
          <w:tcPr>
            <w:tcW w:w="643" w:type="dxa"/>
          </w:tcPr>
          <w:p w14:paraId="1D8B4E86" w14:textId="2D35AABC" w:rsidR="2D94EEC7" w:rsidRDefault="2D94EEC7" w:rsidP="2D94EEC7">
            <w:r>
              <w:t>8.2</w:t>
            </w:r>
          </w:p>
        </w:tc>
        <w:tc>
          <w:tcPr>
            <w:tcW w:w="3576" w:type="dxa"/>
          </w:tcPr>
          <w:p w14:paraId="6E252E6C" w14:textId="76468E3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7B98CBBB" w14:textId="524E661E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31419FA" w14:textId="79AD3E3C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10A6427F" w14:textId="2999CE60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6B95C652" w14:textId="77777777" w:rsidTr="007C2BA3">
        <w:trPr>
          <w:trHeight w:val="420"/>
        </w:trPr>
        <w:tc>
          <w:tcPr>
            <w:tcW w:w="643" w:type="dxa"/>
          </w:tcPr>
          <w:p w14:paraId="638CECE0" w14:textId="2AA93EC5" w:rsidR="2D94EEC7" w:rsidRDefault="2D94EEC7" w:rsidP="2D94EEC7">
            <w:r>
              <w:t>8.3</w:t>
            </w:r>
          </w:p>
        </w:tc>
        <w:tc>
          <w:tcPr>
            <w:tcW w:w="3576" w:type="dxa"/>
          </w:tcPr>
          <w:p w14:paraId="63F106B2" w14:textId="17C4E2DF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2126" w:type="dxa"/>
          </w:tcPr>
          <w:p w14:paraId="7F9CDAF2" w14:textId="093BFA23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17F8A36" w14:textId="06397A1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65E87581" w14:textId="7E7242F1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0EAC3C0C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2D94EEC7" w:rsidRDefault="2D94EEC7" w:rsidP="2D94EEC7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576" w:type="dxa"/>
            <w:shd w:val="clear" w:color="auto" w:fill="E7E6E6" w:themeFill="background2"/>
          </w:tcPr>
          <w:p w14:paraId="22178AE5" w14:textId="5A3107D7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164DC04F" w14:textId="01BD5A66" w:rsidR="2D94EEC7" w:rsidRDefault="2D94EEC7" w:rsidP="2D94EEC7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6B47A59" w14:textId="13745772" w:rsidR="2D94EEC7" w:rsidRDefault="2D94EEC7" w:rsidP="2D94EEC7"/>
        </w:tc>
        <w:tc>
          <w:tcPr>
            <w:tcW w:w="1335" w:type="dxa"/>
            <w:shd w:val="clear" w:color="auto" w:fill="E7E6E6" w:themeFill="background2"/>
          </w:tcPr>
          <w:p w14:paraId="451CD9B8" w14:textId="364B819D" w:rsidR="2D94EEC7" w:rsidRDefault="2D94EEC7" w:rsidP="2D94EEC7"/>
        </w:tc>
      </w:tr>
      <w:tr w:rsidR="2D94EEC7" w14:paraId="070A0242" w14:textId="77777777" w:rsidTr="007C2BA3">
        <w:trPr>
          <w:trHeight w:val="420"/>
        </w:trPr>
        <w:tc>
          <w:tcPr>
            <w:tcW w:w="643" w:type="dxa"/>
          </w:tcPr>
          <w:p w14:paraId="1A6C9EB9" w14:textId="4890B3D4" w:rsidR="2D94EEC7" w:rsidRDefault="2D94EEC7" w:rsidP="2D94EEC7">
            <w:r>
              <w:t>9.1</w:t>
            </w:r>
          </w:p>
        </w:tc>
        <w:tc>
          <w:tcPr>
            <w:tcW w:w="3576" w:type="dxa"/>
          </w:tcPr>
          <w:p w14:paraId="3B1DF27F" w14:textId="1255500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2126" w:type="dxa"/>
          </w:tcPr>
          <w:p w14:paraId="4D81B469" w14:textId="570A1C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BACDAA" w14:textId="660E56D1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EDC08AC" w14:textId="08888595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72145ECC" w14:textId="77777777" w:rsidTr="007C2BA3">
        <w:trPr>
          <w:trHeight w:val="420"/>
        </w:trPr>
        <w:tc>
          <w:tcPr>
            <w:tcW w:w="643" w:type="dxa"/>
          </w:tcPr>
          <w:p w14:paraId="30F4CE70" w14:textId="23DF8FF8" w:rsidR="2D94EEC7" w:rsidRDefault="2D94EEC7" w:rsidP="2D94EEC7">
            <w:r>
              <w:t>9.2</w:t>
            </w:r>
          </w:p>
        </w:tc>
        <w:tc>
          <w:tcPr>
            <w:tcW w:w="3576" w:type="dxa"/>
          </w:tcPr>
          <w:p w14:paraId="2D428581" w14:textId="768279FA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2126" w:type="dxa"/>
          </w:tcPr>
          <w:p w14:paraId="53548F2F" w14:textId="6A4E80B1" w:rsidR="2D94EEC7" w:rsidRDefault="2D94EEC7" w:rsidP="2D94EEC7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784D2206" w14:textId="4F25772D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4E7AAED" w14:textId="67BAFF9A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2D94EEC7" w14:paraId="14D238E0" w14:textId="77777777" w:rsidTr="007C2BA3">
        <w:trPr>
          <w:trHeight w:val="420"/>
        </w:trPr>
        <w:tc>
          <w:tcPr>
            <w:tcW w:w="643" w:type="dxa"/>
          </w:tcPr>
          <w:p w14:paraId="6C235046" w14:textId="0A647FF9" w:rsidR="2D94EEC7" w:rsidRDefault="2D94EEC7" w:rsidP="2D94EEC7">
            <w:r>
              <w:t>9.3</w:t>
            </w:r>
          </w:p>
        </w:tc>
        <w:tc>
          <w:tcPr>
            <w:tcW w:w="3576" w:type="dxa"/>
          </w:tcPr>
          <w:p w14:paraId="3E39BA9F" w14:textId="5B539D0E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</w:tcPr>
          <w:p w14:paraId="6AA1AAAA" w14:textId="35DD2EBD" w:rsidR="2D94EEC7" w:rsidRDefault="2D94EEC7" w:rsidP="2D94EEC7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3AF1F27" w14:textId="6B59DEB9" w:rsidR="2D94EEC7" w:rsidRDefault="00C01E0E" w:rsidP="2D94EEC7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7ECF49C" w14:textId="6BE4B0FD" w:rsidR="2D94EEC7" w:rsidRDefault="2D94EEC7" w:rsidP="2D94EEC7">
            <w:proofErr w:type="spellStart"/>
            <w:r w:rsidRPr="2D94EEC7">
              <w:t>Tbd</w:t>
            </w:r>
            <w:proofErr w:type="spellEnd"/>
          </w:p>
        </w:tc>
      </w:tr>
      <w:tr w:rsidR="007C2BA3" w14:paraId="45E46F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E05A143" w14:textId="7A23D3C2" w:rsidR="007C2BA3" w:rsidRPr="007C2BA3" w:rsidRDefault="007C2BA3" w:rsidP="007C2BA3">
            <w:pPr>
              <w:rPr>
                <w:b/>
                <w:bCs/>
              </w:rPr>
            </w:pPr>
            <w:r w:rsidRPr="007C2BA3">
              <w:rPr>
                <w:b/>
                <w:bCs/>
              </w:rPr>
              <w:t>10</w:t>
            </w:r>
          </w:p>
        </w:tc>
        <w:tc>
          <w:tcPr>
            <w:tcW w:w="3576" w:type="dxa"/>
            <w:shd w:val="clear" w:color="auto" w:fill="E7E6E6" w:themeFill="background2"/>
          </w:tcPr>
          <w:p w14:paraId="590855B7" w14:textId="258DF462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2126" w:type="dxa"/>
            <w:shd w:val="clear" w:color="auto" w:fill="E7E6E6" w:themeFill="background2"/>
          </w:tcPr>
          <w:p w14:paraId="2FCD272C" w14:textId="77777777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C6486B8" w14:textId="77777777" w:rsidR="007C2BA3" w:rsidRDefault="007C2BA3" w:rsidP="007C2BA3"/>
        </w:tc>
        <w:tc>
          <w:tcPr>
            <w:tcW w:w="1335" w:type="dxa"/>
            <w:shd w:val="clear" w:color="auto" w:fill="E7E6E6" w:themeFill="background2"/>
          </w:tcPr>
          <w:p w14:paraId="67912279" w14:textId="77777777" w:rsidR="007C2BA3" w:rsidRPr="2D94EEC7" w:rsidRDefault="007C2BA3" w:rsidP="007C2BA3"/>
        </w:tc>
      </w:tr>
      <w:tr w:rsidR="007C2BA3" w14:paraId="2F2A2B6C" w14:textId="77777777" w:rsidTr="007C2BA3">
        <w:trPr>
          <w:trHeight w:val="420"/>
        </w:trPr>
        <w:tc>
          <w:tcPr>
            <w:tcW w:w="643" w:type="dxa"/>
          </w:tcPr>
          <w:p w14:paraId="64AA79C0" w14:textId="1203AC1F" w:rsidR="007C2BA3" w:rsidRPr="007C2BA3" w:rsidRDefault="007C2BA3" w:rsidP="007C2BA3">
            <w:r w:rsidRPr="007C2BA3">
              <w:t>10.1</w:t>
            </w:r>
          </w:p>
        </w:tc>
        <w:tc>
          <w:tcPr>
            <w:tcW w:w="3576" w:type="dxa"/>
          </w:tcPr>
          <w:p w14:paraId="7B0DA0E0" w14:textId="51E51623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2126" w:type="dxa"/>
          </w:tcPr>
          <w:p w14:paraId="54E1A151" w14:textId="5C8F21F1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7A160399" w14:textId="77777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EF688A6" w14:textId="77777777" w:rsidR="007C2BA3" w:rsidRDefault="007C2BA3" w:rsidP="007C2BA3"/>
        </w:tc>
        <w:tc>
          <w:tcPr>
            <w:tcW w:w="1335" w:type="dxa"/>
          </w:tcPr>
          <w:p w14:paraId="02E53B8C" w14:textId="3994F7BF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6E6CF939" w14:textId="77777777" w:rsidTr="007C2BA3">
        <w:trPr>
          <w:trHeight w:val="420"/>
        </w:trPr>
        <w:tc>
          <w:tcPr>
            <w:tcW w:w="643" w:type="dxa"/>
          </w:tcPr>
          <w:p w14:paraId="239D6FED" w14:textId="3F2EB4AD" w:rsidR="007C2BA3" w:rsidRDefault="007C2BA3" w:rsidP="007C2BA3">
            <w:r>
              <w:t>10.2</w:t>
            </w:r>
          </w:p>
        </w:tc>
        <w:tc>
          <w:tcPr>
            <w:tcW w:w="3576" w:type="dxa"/>
          </w:tcPr>
          <w:p w14:paraId="22F13B45" w14:textId="7777777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  <w:p w14:paraId="69DBAF36" w14:textId="77777777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1B7B9A97" w14:textId="77777777" w:rsidR="007C2BA3" w:rsidRDefault="007C2BA3" w:rsidP="007C2BA3">
            <w:r w:rsidRPr="2D94EEC7">
              <w:t>User Story</w:t>
            </w:r>
          </w:p>
          <w:p w14:paraId="2BDD9BD6" w14:textId="77777777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</w:tcPr>
          <w:p w14:paraId="6FE64222" w14:textId="77777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FB025D3" w14:textId="77777777" w:rsidR="007C2BA3" w:rsidRDefault="007C2BA3" w:rsidP="007C2BA3"/>
        </w:tc>
        <w:tc>
          <w:tcPr>
            <w:tcW w:w="1335" w:type="dxa"/>
          </w:tcPr>
          <w:p w14:paraId="53A7FBA0" w14:textId="6F8403CA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2E218DCB" w14:textId="77777777" w:rsidTr="007C2BA3">
        <w:trPr>
          <w:trHeight w:val="420"/>
        </w:trPr>
        <w:tc>
          <w:tcPr>
            <w:tcW w:w="643" w:type="dxa"/>
            <w:shd w:val="clear" w:color="auto" w:fill="auto"/>
          </w:tcPr>
          <w:p w14:paraId="46B19D0D" w14:textId="4404FD05" w:rsidR="007C2BA3" w:rsidRPr="007C2BA3" w:rsidRDefault="007C2BA3" w:rsidP="007C2BA3">
            <w:r w:rsidRPr="007C2BA3">
              <w:t>10.3</w:t>
            </w:r>
          </w:p>
        </w:tc>
        <w:tc>
          <w:tcPr>
            <w:tcW w:w="3576" w:type="dxa"/>
            <w:shd w:val="clear" w:color="auto" w:fill="auto"/>
          </w:tcPr>
          <w:p w14:paraId="36925CE3" w14:textId="7777777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r</w:t>
            </w:r>
          </w:p>
          <w:p w14:paraId="6984D167" w14:textId="17E11D45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  <w:shd w:val="clear" w:color="auto" w:fill="auto"/>
          </w:tcPr>
          <w:p w14:paraId="280237B9" w14:textId="7777777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  <w:p w14:paraId="5575B695" w14:textId="7135BAD8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auto"/>
          </w:tcPr>
          <w:p w14:paraId="78208414" w14:textId="77777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  <w:p w14:paraId="6BC81226" w14:textId="40946B5C" w:rsidR="007C2BA3" w:rsidRDefault="007C2BA3" w:rsidP="007C2BA3"/>
        </w:tc>
        <w:tc>
          <w:tcPr>
            <w:tcW w:w="1335" w:type="dxa"/>
            <w:shd w:val="clear" w:color="auto" w:fill="auto"/>
          </w:tcPr>
          <w:p w14:paraId="535AC8F7" w14:textId="1277E53C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0F271C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465A431" w14:textId="21BE1806" w:rsidR="007C2BA3" w:rsidRDefault="007C2BA3" w:rsidP="007C2BA3">
            <w:r w:rsidRPr="2D94EEC7">
              <w:rPr>
                <w:b/>
                <w:bCs/>
              </w:rPr>
              <w:t>10.</w:t>
            </w:r>
          </w:p>
        </w:tc>
        <w:tc>
          <w:tcPr>
            <w:tcW w:w="3576" w:type="dxa"/>
            <w:shd w:val="clear" w:color="auto" w:fill="E7E6E6" w:themeFill="background2"/>
          </w:tcPr>
          <w:p w14:paraId="42A8FAB6" w14:textId="14AC5F38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  <w:shd w:val="clear" w:color="auto" w:fill="E7E6E6" w:themeFill="background2"/>
          </w:tcPr>
          <w:p w14:paraId="5C57A083" w14:textId="46DCED06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3141710" w14:textId="59AC8107" w:rsidR="007C2BA3" w:rsidRDefault="007C2BA3" w:rsidP="007C2BA3"/>
        </w:tc>
        <w:tc>
          <w:tcPr>
            <w:tcW w:w="1335" w:type="dxa"/>
            <w:shd w:val="clear" w:color="auto" w:fill="E7E6E6" w:themeFill="background2"/>
          </w:tcPr>
          <w:p w14:paraId="4352C4E3" w14:textId="0D3F0CDB" w:rsidR="007C2BA3" w:rsidRDefault="007C2BA3" w:rsidP="007C2BA3"/>
        </w:tc>
      </w:tr>
      <w:tr w:rsidR="007C2BA3" w14:paraId="7187E059" w14:textId="77777777" w:rsidTr="007C2BA3">
        <w:trPr>
          <w:trHeight w:val="420"/>
        </w:trPr>
        <w:tc>
          <w:tcPr>
            <w:tcW w:w="643" w:type="dxa"/>
          </w:tcPr>
          <w:p w14:paraId="2B8B3798" w14:textId="32D23D95" w:rsidR="007C2BA3" w:rsidRDefault="007C2BA3" w:rsidP="007C2BA3">
            <w:r>
              <w:t>10.1</w:t>
            </w:r>
          </w:p>
        </w:tc>
        <w:tc>
          <w:tcPr>
            <w:tcW w:w="3576" w:type="dxa"/>
          </w:tcPr>
          <w:p w14:paraId="16E09A1D" w14:textId="46915685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2126" w:type="dxa"/>
          </w:tcPr>
          <w:p w14:paraId="4185007C" w14:textId="50B0FA8A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30887240" w14:textId="77777777" w:rsidR="007C2BA3" w:rsidRDefault="007C2BA3" w:rsidP="007C2BA3">
            <w:r w:rsidRPr="2D94EEC7">
              <w:t>Nguyen -Le Lam</w:t>
            </w:r>
          </w:p>
          <w:p w14:paraId="2670667F" w14:textId="77777777" w:rsidR="007C2BA3" w:rsidRPr="2D94EEC7" w:rsidRDefault="007C2BA3" w:rsidP="007C2BA3"/>
        </w:tc>
        <w:tc>
          <w:tcPr>
            <w:tcW w:w="1335" w:type="dxa"/>
          </w:tcPr>
          <w:p w14:paraId="4118DA9F" w14:textId="7D93CD39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4901B986" w14:textId="77777777" w:rsidTr="007C2BA3">
        <w:trPr>
          <w:trHeight w:val="420"/>
        </w:trPr>
        <w:tc>
          <w:tcPr>
            <w:tcW w:w="643" w:type="dxa"/>
          </w:tcPr>
          <w:p w14:paraId="08BFE1B0" w14:textId="7A4BC29F" w:rsidR="007C2BA3" w:rsidRDefault="007C2BA3" w:rsidP="007C2BA3">
            <w:r>
              <w:lastRenderedPageBreak/>
              <w:t>10.2</w:t>
            </w:r>
          </w:p>
        </w:tc>
        <w:tc>
          <w:tcPr>
            <w:tcW w:w="3576" w:type="dxa"/>
          </w:tcPr>
          <w:p w14:paraId="4441CCD1" w14:textId="525B3516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2126" w:type="dxa"/>
          </w:tcPr>
          <w:p w14:paraId="2B5B4A64" w14:textId="10107ED0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8419759" w14:textId="63DDA1AA" w:rsidR="007C2BA3" w:rsidRDefault="007C2BA3" w:rsidP="007C2BA3">
            <w:r w:rsidRPr="2D94EEC7">
              <w:t>Nguyen-Le Lam</w:t>
            </w:r>
          </w:p>
        </w:tc>
        <w:tc>
          <w:tcPr>
            <w:tcW w:w="1335" w:type="dxa"/>
          </w:tcPr>
          <w:p w14:paraId="375813F0" w14:textId="488FE820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0521173D" w14:textId="77777777" w:rsidTr="007C2BA3">
        <w:trPr>
          <w:trHeight w:val="420"/>
        </w:trPr>
        <w:tc>
          <w:tcPr>
            <w:tcW w:w="643" w:type="dxa"/>
          </w:tcPr>
          <w:p w14:paraId="3B1D4DC7" w14:textId="70F195BB" w:rsidR="007C2BA3" w:rsidRDefault="007C2BA3" w:rsidP="007C2BA3">
            <w:r>
              <w:t>10.3</w:t>
            </w:r>
          </w:p>
        </w:tc>
        <w:tc>
          <w:tcPr>
            <w:tcW w:w="3576" w:type="dxa"/>
          </w:tcPr>
          <w:p w14:paraId="6E3DB145" w14:textId="53C8E6A5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</w:tcPr>
          <w:p w14:paraId="4FC68612" w14:textId="5D452BAB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E1250DC" w14:textId="41A93642" w:rsidR="007C2BA3" w:rsidRDefault="007C2BA3" w:rsidP="007C2BA3">
            <w:r w:rsidRPr="2D94EEC7">
              <w:t>Nguyen -Le Lam</w:t>
            </w:r>
          </w:p>
        </w:tc>
        <w:tc>
          <w:tcPr>
            <w:tcW w:w="1335" w:type="dxa"/>
          </w:tcPr>
          <w:p w14:paraId="6FB4C61C" w14:textId="1393547A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03CCEF4C" w14:textId="77777777" w:rsidTr="007C2BA3">
        <w:trPr>
          <w:trHeight w:val="420"/>
        </w:trPr>
        <w:tc>
          <w:tcPr>
            <w:tcW w:w="643" w:type="dxa"/>
          </w:tcPr>
          <w:p w14:paraId="787E6DDD" w14:textId="3D6FE801" w:rsidR="007C2BA3" w:rsidRDefault="007C2BA3" w:rsidP="007C2BA3">
            <w:r>
              <w:t>10.4</w:t>
            </w:r>
          </w:p>
        </w:tc>
        <w:tc>
          <w:tcPr>
            <w:tcW w:w="3576" w:type="dxa"/>
          </w:tcPr>
          <w:p w14:paraId="2549AD00" w14:textId="533ED6D3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ervorheben des Nutzerprofils in Teilnehmerliste</w:t>
            </w:r>
          </w:p>
        </w:tc>
        <w:tc>
          <w:tcPr>
            <w:tcW w:w="2126" w:type="dxa"/>
          </w:tcPr>
          <w:p w14:paraId="167E9A44" w14:textId="2CC44794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1F0DE33" w14:textId="00FAB3F7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6089068B" w14:textId="2CD6AAE0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1B9DFD5C" w14:textId="77777777" w:rsidTr="007C2BA3">
        <w:trPr>
          <w:trHeight w:val="420"/>
        </w:trPr>
        <w:tc>
          <w:tcPr>
            <w:tcW w:w="643" w:type="dxa"/>
          </w:tcPr>
          <w:p w14:paraId="2C0A17B9" w14:textId="66DDADF1" w:rsidR="007C2BA3" w:rsidRDefault="007C2BA3" w:rsidP="007C2BA3">
            <w:r>
              <w:t>10.5</w:t>
            </w:r>
          </w:p>
        </w:tc>
        <w:tc>
          <w:tcPr>
            <w:tcW w:w="3576" w:type="dxa"/>
          </w:tcPr>
          <w:p w14:paraId="2B8FFC38" w14:textId="15E7E31D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 aufrufen durch Anklicken des Eintrags in Teilnehmerliste</w:t>
            </w:r>
          </w:p>
        </w:tc>
        <w:tc>
          <w:tcPr>
            <w:tcW w:w="2126" w:type="dxa"/>
          </w:tcPr>
          <w:p w14:paraId="0F5B44DD" w14:textId="148DE8DD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12E767DF" w14:textId="15E0EB2D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1E2952E2" w14:textId="00167A73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172C7299" w14:textId="77777777" w:rsidTr="007C2BA3">
        <w:trPr>
          <w:trHeight w:val="420"/>
        </w:trPr>
        <w:tc>
          <w:tcPr>
            <w:tcW w:w="643" w:type="dxa"/>
          </w:tcPr>
          <w:p w14:paraId="4EDA39DC" w14:textId="55E96E86" w:rsidR="007C2BA3" w:rsidRDefault="007C2BA3" w:rsidP="007C2BA3">
            <w:r>
              <w:t>10.</w:t>
            </w:r>
            <w:r w:rsidR="009E7D9D">
              <w:t>6</w:t>
            </w:r>
          </w:p>
        </w:tc>
        <w:tc>
          <w:tcPr>
            <w:tcW w:w="3576" w:type="dxa"/>
          </w:tcPr>
          <w:p w14:paraId="787CF5E5" w14:textId="757F5E11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 w:rsidR="009E7D9D"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061294F2" w14:textId="5D405FEC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25A50BB" w14:textId="42F70412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C01E6B2" w14:textId="59358092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4965CDBF" w14:textId="77777777" w:rsidTr="007C2BA3">
        <w:trPr>
          <w:trHeight w:val="420"/>
        </w:trPr>
        <w:tc>
          <w:tcPr>
            <w:tcW w:w="643" w:type="dxa"/>
          </w:tcPr>
          <w:p w14:paraId="1A5EDFFC" w14:textId="36A64B74" w:rsidR="007C2BA3" w:rsidRDefault="007C2BA3" w:rsidP="007C2BA3">
            <w:r>
              <w:t>10.</w:t>
            </w:r>
            <w:r w:rsidR="009E7D9D">
              <w:t>7</w:t>
            </w:r>
          </w:p>
        </w:tc>
        <w:tc>
          <w:tcPr>
            <w:tcW w:w="3576" w:type="dxa"/>
          </w:tcPr>
          <w:p w14:paraId="44C37FF1" w14:textId="1BE3EA7C" w:rsidR="007C2BA3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 w:rsidR="009E7D9D"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1B101FA3" w14:textId="5686766A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549A76F2" w14:textId="41F6F254" w:rsidR="007C2BA3" w:rsidRDefault="007C2BA3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44D20DBC" w14:textId="69893081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9E7D9D" w14:paraId="05BC5C46" w14:textId="77777777" w:rsidTr="007C2BA3">
        <w:trPr>
          <w:trHeight w:val="420"/>
        </w:trPr>
        <w:tc>
          <w:tcPr>
            <w:tcW w:w="643" w:type="dxa"/>
          </w:tcPr>
          <w:p w14:paraId="1F463554" w14:textId="7C7D9298" w:rsidR="009E7D9D" w:rsidRDefault="009E7D9D" w:rsidP="007C2BA3">
            <w:r>
              <w:t>10.8</w:t>
            </w:r>
          </w:p>
        </w:tc>
        <w:tc>
          <w:tcPr>
            <w:tcW w:w="3576" w:type="dxa"/>
          </w:tcPr>
          <w:p w14:paraId="63789807" w14:textId="567FBBF5" w:rsidR="009E7D9D" w:rsidRDefault="009E7D9D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246D2D72" w14:textId="780A11D6" w:rsidR="009E7D9D" w:rsidRDefault="009E7D9D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B752D48" w14:textId="438E01AE" w:rsidR="009E7D9D" w:rsidRDefault="009E7D9D" w:rsidP="007C2BA3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956E5D8" w14:textId="6417A888" w:rsidR="009E7D9D" w:rsidRDefault="009E7D9D" w:rsidP="007C2BA3">
            <w:proofErr w:type="spellStart"/>
            <w:r>
              <w:t>Tbd</w:t>
            </w:r>
            <w:proofErr w:type="spellEnd"/>
          </w:p>
        </w:tc>
      </w:tr>
      <w:tr w:rsidR="007C2BA3" w14:paraId="1AF31F9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A5C38BC" w:rsidR="007C2BA3" w:rsidRDefault="007C2BA3" w:rsidP="007C2BA3">
            <w:r>
              <w:t>11.</w:t>
            </w:r>
          </w:p>
        </w:tc>
        <w:tc>
          <w:tcPr>
            <w:tcW w:w="3576" w:type="dxa"/>
            <w:shd w:val="clear" w:color="auto" w:fill="E7E6E6" w:themeFill="background2"/>
          </w:tcPr>
          <w:p w14:paraId="6830C017" w14:textId="5B4A9792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Verwaltung </w:t>
            </w:r>
            <w:r>
              <w:rPr>
                <w:rFonts w:ascii="Calibri" w:eastAsia="Calibri" w:hAnsi="Calibri" w:cs="Calibri"/>
              </w:rPr>
              <w:t>von</w:t>
            </w:r>
            <w:r w:rsidRPr="2D94EEC7">
              <w:rPr>
                <w:rFonts w:ascii="Calibri" w:eastAsia="Calibri" w:hAnsi="Calibri" w:cs="Calibri"/>
              </w:rPr>
              <w:t xml:space="preserve">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4B4AAEC8" w14:textId="5536DCC2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2C4CDA9" w14:textId="37E6786D" w:rsidR="007C2BA3" w:rsidRDefault="007C2BA3" w:rsidP="007C2BA3"/>
        </w:tc>
        <w:tc>
          <w:tcPr>
            <w:tcW w:w="1335" w:type="dxa"/>
            <w:shd w:val="clear" w:color="auto" w:fill="E7E6E6" w:themeFill="background2"/>
          </w:tcPr>
          <w:p w14:paraId="5BBD3837" w14:textId="571D18C3" w:rsidR="007C2BA3" w:rsidRDefault="007C2BA3" w:rsidP="007C2BA3"/>
        </w:tc>
      </w:tr>
      <w:tr w:rsidR="007C2BA3" w14:paraId="468BFF70" w14:textId="77777777" w:rsidTr="007C2BA3">
        <w:trPr>
          <w:trHeight w:val="420"/>
        </w:trPr>
        <w:tc>
          <w:tcPr>
            <w:tcW w:w="643" w:type="dxa"/>
          </w:tcPr>
          <w:p w14:paraId="477796ED" w14:textId="3C3FE4FA" w:rsidR="007C2BA3" w:rsidRDefault="007C2BA3" w:rsidP="007C2BA3">
            <w:r>
              <w:t>11.1</w:t>
            </w:r>
          </w:p>
        </w:tc>
        <w:tc>
          <w:tcPr>
            <w:tcW w:w="3576" w:type="dxa"/>
          </w:tcPr>
          <w:p w14:paraId="1722B36F" w14:textId="57E4C158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2126" w:type="dxa"/>
          </w:tcPr>
          <w:p w14:paraId="196666DA" w14:textId="0F144149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5D6542" w14:textId="1CBEDA4F" w:rsidR="007C2BA3" w:rsidRDefault="007C2BA3" w:rsidP="007C2BA3">
            <w:r w:rsidRPr="2D94EEC7">
              <w:t>Nguyen -Le Lam</w:t>
            </w:r>
          </w:p>
          <w:p w14:paraId="1E02B090" w14:textId="34462C5C" w:rsidR="007C2BA3" w:rsidRDefault="007C2BA3" w:rsidP="007C2BA3"/>
        </w:tc>
        <w:tc>
          <w:tcPr>
            <w:tcW w:w="1335" w:type="dxa"/>
          </w:tcPr>
          <w:p w14:paraId="5E7461ED" w14:textId="30AE4343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41003250" w14:textId="77777777" w:rsidTr="007C2BA3">
        <w:trPr>
          <w:trHeight w:val="420"/>
        </w:trPr>
        <w:tc>
          <w:tcPr>
            <w:tcW w:w="643" w:type="dxa"/>
          </w:tcPr>
          <w:p w14:paraId="08341DAB" w14:textId="6E3A7A58" w:rsidR="007C2BA3" w:rsidRDefault="007C2BA3" w:rsidP="007C2BA3">
            <w:r>
              <w:t>11.2</w:t>
            </w:r>
          </w:p>
        </w:tc>
        <w:tc>
          <w:tcPr>
            <w:tcW w:w="3576" w:type="dxa"/>
          </w:tcPr>
          <w:p w14:paraId="0FD9BBFE" w14:textId="137A69CA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2126" w:type="dxa"/>
          </w:tcPr>
          <w:p w14:paraId="5AB108FA" w14:textId="03E3A13F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F0F4484" w14:textId="3973D4F0" w:rsidR="007C2BA3" w:rsidRDefault="007C2BA3" w:rsidP="007C2BA3">
            <w:r w:rsidRPr="2D94EEC7">
              <w:t>Nguyen -Le Lam</w:t>
            </w:r>
          </w:p>
          <w:p w14:paraId="308EB0A2" w14:textId="0A5B1EB1" w:rsidR="007C2BA3" w:rsidRDefault="007C2BA3" w:rsidP="007C2BA3"/>
        </w:tc>
        <w:tc>
          <w:tcPr>
            <w:tcW w:w="1335" w:type="dxa"/>
          </w:tcPr>
          <w:p w14:paraId="4FEA69F2" w14:textId="3D222204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19A4F556" w14:textId="77777777" w:rsidTr="007C2BA3">
        <w:trPr>
          <w:trHeight w:val="420"/>
        </w:trPr>
        <w:tc>
          <w:tcPr>
            <w:tcW w:w="643" w:type="dxa"/>
          </w:tcPr>
          <w:p w14:paraId="40BED778" w14:textId="08BA4C4C" w:rsidR="007C2BA3" w:rsidRDefault="007C2BA3" w:rsidP="007C2BA3">
            <w:r>
              <w:t>11.3</w:t>
            </w:r>
          </w:p>
        </w:tc>
        <w:tc>
          <w:tcPr>
            <w:tcW w:w="3576" w:type="dxa"/>
          </w:tcPr>
          <w:p w14:paraId="2CF3AEF9" w14:textId="45AECF41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2126" w:type="dxa"/>
          </w:tcPr>
          <w:p w14:paraId="35C1AFEC" w14:textId="565F952B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8EB0BCC" w14:textId="39FA053F" w:rsidR="007C2BA3" w:rsidRDefault="007C2BA3" w:rsidP="007C2BA3">
            <w:r w:rsidRPr="2D94EEC7">
              <w:t>Nguyen -Le Lam</w:t>
            </w:r>
          </w:p>
          <w:p w14:paraId="6210BAC2" w14:textId="1190E6EC" w:rsidR="007C2BA3" w:rsidRDefault="007C2BA3" w:rsidP="007C2BA3"/>
        </w:tc>
        <w:tc>
          <w:tcPr>
            <w:tcW w:w="1335" w:type="dxa"/>
          </w:tcPr>
          <w:p w14:paraId="5BA43734" w14:textId="76B72B1B" w:rsidR="007C2BA3" w:rsidRDefault="007C2BA3" w:rsidP="007C2BA3">
            <w:proofErr w:type="spellStart"/>
            <w:r>
              <w:t>Tbd</w:t>
            </w:r>
            <w:proofErr w:type="spellEnd"/>
          </w:p>
        </w:tc>
      </w:tr>
      <w:tr w:rsidR="007C2BA3" w14:paraId="75786F2B" w14:textId="77777777" w:rsidTr="007C2BA3">
        <w:trPr>
          <w:trHeight w:val="420"/>
        </w:trPr>
        <w:tc>
          <w:tcPr>
            <w:tcW w:w="643" w:type="dxa"/>
          </w:tcPr>
          <w:p w14:paraId="210F5E50" w14:textId="7B888C93" w:rsidR="007C2BA3" w:rsidRDefault="007C2BA3" w:rsidP="007C2BA3">
            <w:r>
              <w:t>11.4</w:t>
            </w:r>
          </w:p>
        </w:tc>
        <w:tc>
          <w:tcPr>
            <w:tcW w:w="3576" w:type="dxa"/>
          </w:tcPr>
          <w:p w14:paraId="5D1AA249" w14:textId="79327DCF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65A50F70" w14:textId="36F93973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46BECF9B" w14:textId="402698CB" w:rsidR="007C2BA3" w:rsidRDefault="007C2BA3" w:rsidP="007C2BA3">
            <w:r w:rsidRPr="2D94EEC7">
              <w:t>Nguyen -Le Lam</w:t>
            </w:r>
          </w:p>
          <w:p w14:paraId="6C623B46" w14:textId="29CCB0EB" w:rsidR="007C2BA3" w:rsidRDefault="007C2BA3" w:rsidP="007C2BA3"/>
        </w:tc>
        <w:tc>
          <w:tcPr>
            <w:tcW w:w="1335" w:type="dxa"/>
          </w:tcPr>
          <w:p w14:paraId="351E4E63" w14:textId="61B893BD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768D4F5D" w14:textId="77777777" w:rsidTr="007C2BA3">
        <w:trPr>
          <w:trHeight w:val="420"/>
        </w:trPr>
        <w:tc>
          <w:tcPr>
            <w:tcW w:w="643" w:type="dxa"/>
          </w:tcPr>
          <w:p w14:paraId="197FB2D4" w14:textId="3F9973B9" w:rsidR="007C2BA3" w:rsidRDefault="007C2BA3" w:rsidP="007C2BA3">
            <w:r>
              <w:t>11.5</w:t>
            </w:r>
          </w:p>
        </w:tc>
        <w:tc>
          <w:tcPr>
            <w:tcW w:w="3576" w:type="dxa"/>
          </w:tcPr>
          <w:p w14:paraId="10471A00" w14:textId="5AA558AB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419D9B33" w14:textId="41F1560A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8625087" w14:textId="4A39390A" w:rsidR="007C2BA3" w:rsidRDefault="007C2BA3" w:rsidP="007C2BA3">
            <w:r w:rsidRPr="2D94EEC7">
              <w:t>Nguyen -Le Lam</w:t>
            </w:r>
          </w:p>
          <w:p w14:paraId="3D684209" w14:textId="4316F5A8" w:rsidR="007C2BA3" w:rsidRDefault="007C2BA3" w:rsidP="007C2BA3"/>
        </w:tc>
        <w:tc>
          <w:tcPr>
            <w:tcW w:w="1335" w:type="dxa"/>
          </w:tcPr>
          <w:p w14:paraId="726CA020" w14:textId="6F4859BD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1722D955" w14:textId="77777777" w:rsidTr="007C2BA3">
        <w:trPr>
          <w:trHeight w:val="420"/>
        </w:trPr>
        <w:tc>
          <w:tcPr>
            <w:tcW w:w="643" w:type="dxa"/>
          </w:tcPr>
          <w:p w14:paraId="1631170F" w14:textId="0C8A2F41" w:rsidR="007C2BA3" w:rsidRDefault="007C2BA3" w:rsidP="007C2BA3">
            <w:r>
              <w:t>11.6</w:t>
            </w:r>
          </w:p>
        </w:tc>
        <w:tc>
          <w:tcPr>
            <w:tcW w:w="3576" w:type="dxa"/>
          </w:tcPr>
          <w:p w14:paraId="4A00D016" w14:textId="5849F96C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593A1C25" w14:textId="5E398F5F" w:rsidR="007C2BA3" w:rsidRDefault="007C2BA3" w:rsidP="007C2BA3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28BC97E" w14:textId="6BF79E46" w:rsidR="007C2BA3" w:rsidRDefault="007C2BA3" w:rsidP="007C2BA3">
            <w:r w:rsidRPr="2D94EEC7">
              <w:t>Nguyen -Le Lam</w:t>
            </w:r>
          </w:p>
          <w:p w14:paraId="62588389" w14:textId="573F738B" w:rsidR="007C2BA3" w:rsidRDefault="007C2BA3" w:rsidP="007C2BA3"/>
        </w:tc>
        <w:tc>
          <w:tcPr>
            <w:tcW w:w="1335" w:type="dxa"/>
          </w:tcPr>
          <w:p w14:paraId="679CE55E" w14:textId="5F90810E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45790A7B" w14:textId="77777777" w:rsidTr="007C2BA3">
        <w:trPr>
          <w:trHeight w:val="420"/>
        </w:trPr>
        <w:tc>
          <w:tcPr>
            <w:tcW w:w="643" w:type="dxa"/>
          </w:tcPr>
          <w:p w14:paraId="2F8F22E4" w14:textId="563D6E30" w:rsidR="007C2BA3" w:rsidRDefault="007C2BA3" w:rsidP="007C2BA3">
            <w:r>
              <w:t>11.7</w:t>
            </w:r>
          </w:p>
        </w:tc>
        <w:tc>
          <w:tcPr>
            <w:tcW w:w="3576" w:type="dxa"/>
          </w:tcPr>
          <w:p w14:paraId="3AC53508" w14:textId="073699AC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1057DC9D" w14:textId="3D660CB6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4E49A212" w14:textId="55E30F0D" w:rsidR="007C2BA3" w:rsidRDefault="007C2BA3" w:rsidP="007C2BA3">
            <w:r w:rsidRPr="2D94EEC7">
              <w:t>Nguyen -Le Lam</w:t>
            </w:r>
          </w:p>
          <w:p w14:paraId="1805369F" w14:textId="5E2436D7" w:rsidR="007C2BA3" w:rsidRDefault="007C2BA3" w:rsidP="007C2BA3"/>
        </w:tc>
        <w:tc>
          <w:tcPr>
            <w:tcW w:w="1335" w:type="dxa"/>
          </w:tcPr>
          <w:p w14:paraId="3402047F" w14:textId="6896EE0A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2CF12448" w14:textId="77777777" w:rsidTr="007C2BA3">
        <w:trPr>
          <w:trHeight w:val="420"/>
        </w:trPr>
        <w:tc>
          <w:tcPr>
            <w:tcW w:w="643" w:type="dxa"/>
          </w:tcPr>
          <w:p w14:paraId="4B2F6E9E" w14:textId="5862C6F6" w:rsidR="007C2BA3" w:rsidRDefault="007C2BA3" w:rsidP="007C2BA3">
            <w:r>
              <w:t>11.8</w:t>
            </w:r>
          </w:p>
        </w:tc>
        <w:tc>
          <w:tcPr>
            <w:tcW w:w="3576" w:type="dxa"/>
          </w:tcPr>
          <w:p w14:paraId="122E2003" w14:textId="4468D1E7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007C2BA3" w:rsidRDefault="007C2BA3" w:rsidP="007C2BA3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7A430B3A" w14:textId="1B245F88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FCF2991" w14:textId="2EE1A1F9" w:rsidR="007C2BA3" w:rsidRDefault="007C2BA3" w:rsidP="007C2BA3">
            <w:r w:rsidRPr="2D94EEC7">
              <w:t>Nguyen -Le Lam</w:t>
            </w:r>
          </w:p>
          <w:p w14:paraId="7E0EC58E" w14:textId="70E5DD51" w:rsidR="007C2BA3" w:rsidRDefault="007C2BA3" w:rsidP="007C2BA3"/>
        </w:tc>
        <w:tc>
          <w:tcPr>
            <w:tcW w:w="1335" w:type="dxa"/>
          </w:tcPr>
          <w:p w14:paraId="5770AE02" w14:textId="1D149F4C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1B09869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6D6501BF" w:rsidR="007C2BA3" w:rsidRDefault="007C2BA3" w:rsidP="007C2BA3">
            <w:r>
              <w:t>12</w:t>
            </w:r>
          </w:p>
        </w:tc>
        <w:tc>
          <w:tcPr>
            <w:tcW w:w="3576" w:type="dxa"/>
            <w:shd w:val="clear" w:color="auto" w:fill="E7E6E6" w:themeFill="background2"/>
          </w:tcPr>
          <w:p w14:paraId="2D1704D4" w14:textId="7EBCF66C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2126" w:type="dxa"/>
            <w:shd w:val="clear" w:color="auto" w:fill="E7E6E6" w:themeFill="background2"/>
          </w:tcPr>
          <w:p w14:paraId="189EC5E0" w14:textId="2D3E1936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6437F3A4" w14:textId="305EE777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121F4AC0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7ED6C62" w:rsidR="007C2BA3" w:rsidRDefault="007C2BA3" w:rsidP="007C2BA3">
            <w:r>
              <w:t>13</w:t>
            </w:r>
          </w:p>
        </w:tc>
        <w:tc>
          <w:tcPr>
            <w:tcW w:w="3576" w:type="dxa"/>
            <w:shd w:val="clear" w:color="auto" w:fill="E7E6E6" w:themeFill="background2"/>
          </w:tcPr>
          <w:p w14:paraId="130FB013" w14:textId="553D53FA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2126" w:type="dxa"/>
            <w:shd w:val="clear" w:color="auto" w:fill="E7E6E6" w:themeFill="background2"/>
          </w:tcPr>
          <w:p w14:paraId="5DF5BFDE" w14:textId="48B0B129" w:rsidR="007C2BA3" w:rsidRDefault="007C2BA3" w:rsidP="007C2BA3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745700CF" w14:textId="07CC797B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007C2BA3" w:rsidRDefault="007C2BA3" w:rsidP="007C2BA3">
            <w:proofErr w:type="spellStart"/>
            <w:r w:rsidRPr="2D94EEC7">
              <w:t>Tbd</w:t>
            </w:r>
            <w:proofErr w:type="spellEnd"/>
          </w:p>
        </w:tc>
      </w:tr>
      <w:tr w:rsidR="007C2BA3" w14:paraId="540A6EE1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1BCA4A8" w:rsidR="007C2BA3" w:rsidRDefault="007C2BA3" w:rsidP="007C2BA3">
            <w:r>
              <w:t>14</w:t>
            </w:r>
          </w:p>
        </w:tc>
        <w:tc>
          <w:tcPr>
            <w:tcW w:w="3576" w:type="dxa"/>
            <w:shd w:val="clear" w:color="auto" w:fill="E7E6E6" w:themeFill="background2"/>
          </w:tcPr>
          <w:p w14:paraId="2AE8EDC0" w14:textId="194DF990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2126" w:type="dxa"/>
            <w:shd w:val="clear" w:color="auto" w:fill="E7E6E6" w:themeFill="background2"/>
          </w:tcPr>
          <w:p w14:paraId="44F5A110" w14:textId="1E87C0F5" w:rsidR="007C2BA3" w:rsidRPr="2D94EEC7" w:rsidRDefault="007C2BA3" w:rsidP="007C2BA3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Klassen)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1E30B323" w14:textId="785DDF45" w:rsidR="007C2BA3" w:rsidRDefault="007C2BA3" w:rsidP="007C2BA3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D5514C4" w14:textId="50908DD6" w:rsidR="007C2BA3" w:rsidRPr="2D94EEC7" w:rsidRDefault="007C2BA3" w:rsidP="007C2BA3">
            <w:proofErr w:type="spellStart"/>
            <w:r w:rsidRPr="2D94EEC7"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 xml:space="preserve">Abhängigkeiten zu </w:t>
            </w:r>
            <w:r w:rsidRPr="00272A78">
              <w:rPr>
                <w:rFonts w:cstheme="minorHAnsi"/>
                <w:b/>
              </w:rPr>
              <w:lastRenderedPageBreak/>
              <w:t>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7C2B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6565F" w14:textId="77777777" w:rsidR="00FE05E7" w:rsidRDefault="00FE05E7" w:rsidP="00E602EC">
      <w:pPr>
        <w:spacing w:after="0" w:line="240" w:lineRule="auto"/>
      </w:pPr>
      <w:r>
        <w:separator/>
      </w:r>
    </w:p>
  </w:endnote>
  <w:endnote w:type="continuationSeparator" w:id="0">
    <w:p w14:paraId="40802A5E" w14:textId="77777777" w:rsidR="00FE05E7" w:rsidRDefault="00FE05E7" w:rsidP="00E602EC">
      <w:pPr>
        <w:spacing w:after="0" w:line="240" w:lineRule="auto"/>
      </w:pPr>
      <w:r>
        <w:continuationSeparator/>
      </w:r>
    </w:p>
  </w:endnote>
  <w:endnote w:type="continuationNotice" w:id="1">
    <w:p w14:paraId="0A3B8990" w14:textId="77777777" w:rsidR="00FE05E7" w:rsidRDefault="00FE05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3681C4B" w:rsidR="007C2BA3" w:rsidRDefault="007C2BA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7C2BA3" w:rsidRPr="00272A78" w:rsidRDefault="007C2BA3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9C3A2" w14:textId="77777777" w:rsidR="00FE05E7" w:rsidRDefault="00FE05E7" w:rsidP="00E602EC">
      <w:pPr>
        <w:spacing w:after="0" w:line="240" w:lineRule="auto"/>
      </w:pPr>
      <w:r>
        <w:separator/>
      </w:r>
    </w:p>
  </w:footnote>
  <w:footnote w:type="continuationSeparator" w:id="0">
    <w:p w14:paraId="58E59A3F" w14:textId="77777777" w:rsidR="00FE05E7" w:rsidRDefault="00FE05E7" w:rsidP="00E602EC">
      <w:pPr>
        <w:spacing w:after="0" w:line="240" w:lineRule="auto"/>
      </w:pPr>
      <w:r>
        <w:continuationSeparator/>
      </w:r>
    </w:p>
  </w:footnote>
  <w:footnote w:type="continuationNotice" w:id="1">
    <w:p w14:paraId="7899C1B1" w14:textId="77777777" w:rsidR="00FE05E7" w:rsidRDefault="00FE05E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6093B"/>
    <w:rsid w:val="00260FF7"/>
    <w:rsid w:val="00270238"/>
    <w:rsid w:val="00272A78"/>
    <w:rsid w:val="002B2F5A"/>
    <w:rsid w:val="002C1F5F"/>
    <w:rsid w:val="00303D02"/>
    <w:rsid w:val="00306B3A"/>
    <w:rsid w:val="003342B0"/>
    <w:rsid w:val="00335052"/>
    <w:rsid w:val="00353E3C"/>
    <w:rsid w:val="00365BFA"/>
    <w:rsid w:val="00371E63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112D1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2BA3"/>
    <w:rsid w:val="007C7649"/>
    <w:rsid w:val="007F590C"/>
    <w:rsid w:val="00801476"/>
    <w:rsid w:val="00803E26"/>
    <w:rsid w:val="0084451E"/>
    <w:rsid w:val="008450BF"/>
    <w:rsid w:val="00861FCF"/>
    <w:rsid w:val="0088792B"/>
    <w:rsid w:val="008918EE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9E7D9D"/>
    <w:rsid w:val="00A05148"/>
    <w:rsid w:val="00A07803"/>
    <w:rsid w:val="00A31A53"/>
    <w:rsid w:val="00A41570"/>
    <w:rsid w:val="00A432A1"/>
    <w:rsid w:val="00A50E78"/>
    <w:rsid w:val="00A6753D"/>
    <w:rsid w:val="00AD4686"/>
    <w:rsid w:val="00AD6874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15A12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E05E7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538</Words>
  <Characters>15995</Characters>
  <Application>Microsoft Office Word</Application>
  <DocSecurity>0</DocSecurity>
  <Lines>133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7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Serena Lavinia Böker</cp:lastModifiedBy>
  <cp:revision>54</cp:revision>
  <cp:lastPrinted>2017-04-24T06:35:00Z</cp:lastPrinted>
  <dcterms:created xsi:type="dcterms:W3CDTF">2019-09-12T10:26:00Z</dcterms:created>
  <dcterms:modified xsi:type="dcterms:W3CDTF">2021-04-23T08:32:00Z</dcterms:modified>
</cp:coreProperties>
</file>